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he scalar product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Cs/>
          <w:i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08-20T14:29:48Z</dcterms:created>
  <dcterms:modified xsi:type="dcterms:W3CDTF">2024-08-20T14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